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8A708" w14:textId="503E4BFA" w:rsidR="00D0108B" w:rsidRDefault="00B60A98" w:rsidP="00384EA9">
      <w:pPr>
        <w:rPr>
          <w:sz w:val="24"/>
          <w:szCs w:val="24"/>
        </w:rPr>
      </w:pPr>
      <w:r>
        <w:rPr>
          <w:noProof/>
          <w:lang w:val="en-IN" w:eastAsia="en-IN" w:bidi="hi-IN"/>
        </w:rPr>
        <w:drawing>
          <wp:anchor distT="0" distB="0" distL="114300" distR="114300" simplePos="0" relativeHeight="251657728" behindDoc="1" locked="0" layoutInCell="1" allowOverlap="1" wp14:anchorId="575AC0E7" wp14:editId="45C5CC60">
            <wp:simplePos x="0" y="0"/>
            <wp:positionH relativeFrom="column">
              <wp:posOffset>563880</wp:posOffset>
            </wp:positionH>
            <wp:positionV relativeFrom="paragraph">
              <wp:posOffset>-247015</wp:posOffset>
            </wp:positionV>
            <wp:extent cx="4255135" cy="3867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386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DCE1B5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12"/>
          <w:szCs w:val="12"/>
        </w:rPr>
      </w:pPr>
    </w:p>
    <w:p w14:paraId="5FCBA3B6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NTRAL SALT &amp; MARINE CHEMICALS RESEARCH INSTITUTE</w:t>
      </w:r>
    </w:p>
    <w:p w14:paraId="2254577C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Council of Scientific and Industrial Research)</w:t>
      </w:r>
    </w:p>
    <w:p w14:paraId="18ACE5C6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. Marg. Bhavnagar 364002, Gujarat</w:t>
      </w:r>
    </w:p>
    <w:p w14:paraId="3BF79979" w14:textId="060CD05B" w:rsidR="00D0108B" w:rsidRDefault="006B530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hyperlink r:id="rId7" w:history="1">
        <w:r w:rsidR="00F7525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www.csmcri.res.in</w:t>
        </w:r>
      </w:hyperlink>
    </w:p>
    <w:p w14:paraId="40107EB8" w14:textId="33231F61" w:rsidR="00EE6D7D" w:rsidRDefault="00EE6D7D" w:rsidP="00EE6D7D">
      <w:pPr>
        <w:jc w:val="center"/>
        <w:rPr>
          <w:rFonts w:ascii="Times New Roman" w:hAnsi="Times New Roman" w:cs="Times New Roman"/>
          <w:kern w:val="2"/>
          <w:sz w:val="24"/>
          <w:szCs w:val="24"/>
          <w:u w:val="single"/>
        </w:rPr>
      </w:pPr>
      <w:r>
        <w:rPr>
          <w:rFonts w:ascii="Times New Roman" w:hAnsi="Times New Roman" w:cs="Times New Roman"/>
          <w:kern w:val="2"/>
          <w:sz w:val="24"/>
          <w:szCs w:val="24"/>
          <w:u w:val="single"/>
        </w:rPr>
        <w:t xml:space="preserve">Adv. No: </w:t>
      </w:r>
      <w:r w:rsidRPr="00BA7C01">
        <w:rPr>
          <w:rFonts w:ascii="Times New Roman" w:hAnsi="Times New Roman" w:cs="Times New Roman"/>
          <w:kern w:val="2"/>
          <w:sz w:val="24"/>
          <w:szCs w:val="24"/>
          <w:u w:val="single"/>
        </w:rPr>
        <w:t xml:space="preserve">IMCD/CRG/2161/SSR/2025/1 </w:t>
      </w:r>
    </w:p>
    <w:p w14:paraId="34A1D90C" w14:textId="77777777" w:rsidR="00EE6D7D" w:rsidRDefault="00EE6D7D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4C787CF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5B1C34E" w14:textId="77777777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m No._</w:t>
      </w:r>
      <w:r w:rsidRPr="00B60A98">
        <w:rPr>
          <w:rFonts w:ascii="Times New Roman" w:eastAsia="Times New Roman" w:hAnsi="Times New Roman" w:cs="Times New Roman"/>
          <w:sz w:val="24"/>
          <w:szCs w:val="24"/>
          <w:u w:val="single"/>
        </w:rPr>
        <w:t>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or office use only)</w:t>
      </w:r>
    </w:p>
    <w:p w14:paraId="5F9E362A" w14:textId="4C3919BB" w:rsidR="00D0108B" w:rsidRDefault="00F7525D">
      <w:pPr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Application Form for Project </w:t>
      </w:r>
      <w:r w:rsidR="00384EA9">
        <w:rPr>
          <w:rFonts w:ascii="Times New Roman" w:eastAsia="Times New Roman" w:hAnsi="Times New Roman" w:cs="Times New Roman"/>
          <w:sz w:val="28"/>
          <w:szCs w:val="28"/>
          <w:u w:val="single"/>
        </w:rPr>
        <w:t>Student Intern</w:t>
      </w:r>
    </w:p>
    <w:p w14:paraId="5390D740" w14:textId="30361ECB" w:rsidR="00D0108B" w:rsidRDefault="00F7525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Carefully read the instructions before filling up the forms)</w:t>
      </w:r>
    </w:p>
    <w:tbl>
      <w:tblPr>
        <w:tblStyle w:val="TableGrid"/>
        <w:tblpPr w:leftFromText="180" w:rightFromText="180" w:vertAnchor="text" w:horzAnchor="page" w:tblpX="1881" w:tblpY="386"/>
        <w:tblOverlap w:val="never"/>
        <w:tblW w:w="9237" w:type="dxa"/>
        <w:tblLayout w:type="fixed"/>
        <w:tblLook w:val="04A0" w:firstRow="1" w:lastRow="0" w:firstColumn="1" w:lastColumn="0" w:noHBand="0" w:noVBand="1"/>
      </w:tblPr>
      <w:tblGrid>
        <w:gridCol w:w="3514"/>
        <w:gridCol w:w="3870"/>
        <w:gridCol w:w="1853"/>
      </w:tblGrid>
      <w:tr w:rsidR="00D0108B" w14:paraId="56AAB31C" w14:textId="77777777">
        <w:trPr>
          <w:trHeight w:val="363"/>
        </w:trPr>
        <w:tc>
          <w:tcPr>
            <w:tcW w:w="3514" w:type="dxa"/>
            <w:vAlign w:val="center"/>
          </w:tcPr>
          <w:p w14:paraId="769EA4F6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 (Mr./Mrs./Ms.)</w:t>
            </w:r>
          </w:p>
        </w:tc>
        <w:tc>
          <w:tcPr>
            <w:tcW w:w="3870" w:type="dxa"/>
          </w:tcPr>
          <w:p w14:paraId="3F2B751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 w:val="restart"/>
            <w:vAlign w:val="center"/>
          </w:tcPr>
          <w:p w14:paraId="0137D9C9" w14:textId="7CCA238F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aste your recent 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passport-siz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hoto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0108B" w14:paraId="0DE5B5B9" w14:textId="77777777">
        <w:trPr>
          <w:trHeight w:val="348"/>
        </w:trPr>
        <w:tc>
          <w:tcPr>
            <w:tcW w:w="3514" w:type="dxa"/>
            <w:vAlign w:val="center"/>
          </w:tcPr>
          <w:p w14:paraId="6DA610C3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3870" w:type="dxa"/>
          </w:tcPr>
          <w:p w14:paraId="16DDFB1C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5CF714CC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20E48080" w14:textId="77777777">
        <w:trPr>
          <w:trHeight w:val="363"/>
        </w:trPr>
        <w:tc>
          <w:tcPr>
            <w:tcW w:w="3514" w:type="dxa"/>
            <w:vAlign w:val="center"/>
          </w:tcPr>
          <w:p w14:paraId="407924FE" w14:textId="5CCD2FD2" w:rsidR="00D0108B" w:rsidRDefault="00F7525D" w:rsidP="00EE6D7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ge as on </w:t>
            </w:r>
            <w:r w:rsidR="00EE6D7D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EE6D7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2025</w:t>
            </w:r>
          </w:p>
        </w:tc>
        <w:tc>
          <w:tcPr>
            <w:tcW w:w="3870" w:type="dxa"/>
          </w:tcPr>
          <w:p w14:paraId="028CF34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745CA2F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C35D0E0" w14:textId="77777777">
        <w:trPr>
          <w:trHeight w:val="343"/>
        </w:trPr>
        <w:tc>
          <w:tcPr>
            <w:tcW w:w="3514" w:type="dxa"/>
            <w:vAlign w:val="center"/>
          </w:tcPr>
          <w:p w14:paraId="792283D7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tegory (Gen/OBC/SC/ST)</w:t>
            </w:r>
          </w:p>
        </w:tc>
        <w:tc>
          <w:tcPr>
            <w:tcW w:w="3870" w:type="dxa"/>
          </w:tcPr>
          <w:p w14:paraId="3C28CB0A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040202E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057833F9" w14:textId="77777777" w:rsidTr="00EE6D7D">
        <w:trPr>
          <w:trHeight w:val="379"/>
        </w:trPr>
        <w:tc>
          <w:tcPr>
            <w:tcW w:w="3514" w:type="dxa"/>
            <w:vAlign w:val="center"/>
          </w:tcPr>
          <w:p w14:paraId="179AF85F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ress for correspondence</w:t>
            </w:r>
          </w:p>
        </w:tc>
        <w:tc>
          <w:tcPr>
            <w:tcW w:w="3870" w:type="dxa"/>
          </w:tcPr>
          <w:p w14:paraId="2F370391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6C90AE36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51D8EAD" w14:textId="77777777">
        <w:trPr>
          <w:trHeight w:val="325"/>
        </w:trPr>
        <w:tc>
          <w:tcPr>
            <w:tcW w:w="3514" w:type="dxa"/>
            <w:vAlign w:val="center"/>
          </w:tcPr>
          <w:p w14:paraId="6F6E8FBA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No. (Mobile)</w:t>
            </w:r>
          </w:p>
        </w:tc>
        <w:tc>
          <w:tcPr>
            <w:tcW w:w="5723" w:type="dxa"/>
            <w:gridSpan w:val="2"/>
          </w:tcPr>
          <w:p w14:paraId="7F8CBC3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609BDC93" w14:textId="77777777">
        <w:trPr>
          <w:trHeight w:val="355"/>
        </w:trPr>
        <w:tc>
          <w:tcPr>
            <w:tcW w:w="3514" w:type="dxa"/>
            <w:vAlign w:val="center"/>
          </w:tcPr>
          <w:p w14:paraId="69F7770F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5723" w:type="dxa"/>
            <w:gridSpan w:val="2"/>
          </w:tcPr>
          <w:p w14:paraId="559F7016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BAA0302" w14:textId="77777777">
        <w:trPr>
          <w:trHeight w:val="325"/>
        </w:trPr>
        <w:tc>
          <w:tcPr>
            <w:tcW w:w="3514" w:type="dxa"/>
            <w:vAlign w:val="center"/>
          </w:tcPr>
          <w:p w14:paraId="5669D269" w14:textId="4115A39C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ype ID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if any)</w:t>
            </w:r>
          </w:p>
        </w:tc>
        <w:tc>
          <w:tcPr>
            <w:tcW w:w="5723" w:type="dxa"/>
            <w:gridSpan w:val="2"/>
          </w:tcPr>
          <w:p w14:paraId="34B9EC46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51BC87F2" w14:textId="77777777">
        <w:trPr>
          <w:trHeight w:val="394"/>
        </w:trPr>
        <w:tc>
          <w:tcPr>
            <w:tcW w:w="3514" w:type="dxa"/>
            <w:vAlign w:val="center"/>
          </w:tcPr>
          <w:p w14:paraId="24424BCE" w14:textId="586132AC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lationship with any CSIR employee</w:t>
            </w:r>
            <w:r w:rsid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if any)</w:t>
            </w:r>
          </w:p>
        </w:tc>
        <w:tc>
          <w:tcPr>
            <w:tcW w:w="5723" w:type="dxa"/>
            <w:gridSpan w:val="2"/>
          </w:tcPr>
          <w:p w14:paraId="1E62DCC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8B83DF5" w14:textId="77777777" w:rsidR="00D0108B" w:rsidRDefault="00D0108B">
      <w:pPr>
        <w:rPr>
          <w:sz w:val="12"/>
          <w:szCs w:val="12"/>
        </w:rPr>
      </w:pPr>
    </w:p>
    <w:p w14:paraId="5F2DC12F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9591877" w14:textId="77777777" w:rsidR="00D0108B" w:rsidRDefault="00F7525D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Qualifications: </w:t>
      </w:r>
    </w:p>
    <w:tbl>
      <w:tblPr>
        <w:tblStyle w:val="TableGrid"/>
        <w:tblpPr w:leftFromText="180" w:rightFromText="180" w:vertAnchor="text" w:horzAnchor="page" w:tblpX="1856" w:tblpY="171"/>
        <w:tblOverlap w:val="never"/>
        <w:tblW w:w="9256" w:type="dxa"/>
        <w:tblLook w:val="04A0" w:firstRow="1" w:lastRow="0" w:firstColumn="1" w:lastColumn="0" w:noHBand="0" w:noVBand="1"/>
      </w:tblPr>
      <w:tblGrid>
        <w:gridCol w:w="1696"/>
        <w:gridCol w:w="2694"/>
        <w:gridCol w:w="1134"/>
        <w:gridCol w:w="2531"/>
        <w:gridCol w:w="1201"/>
      </w:tblGrid>
      <w:tr w:rsidR="00D0108B" w14:paraId="6837F1BD" w14:textId="77777777" w:rsidTr="00EE6D7D">
        <w:trPr>
          <w:trHeight w:val="452"/>
        </w:trPr>
        <w:tc>
          <w:tcPr>
            <w:tcW w:w="1696" w:type="dxa"/>
            <w:vAlign w:val="center"/>
          </w:tcPr>
          <w:p w14:paraId="6A0C78C0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gree</w:t>
            </w:r>
          </w:p>
        </w:tc>
        <w:tc>
          <w:tcPr>
            <w:tcW w:w="2694" w:type="dxa"/>
            <w:vAlign w:val="center"/>
          </w:tcPr>
          <w:p w14:paraId="7B8150C3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llege/University</w:t>
            </w:r>
          </w:p>
        </w:tc>
        <w:tc>
          <w:tcPr>
            <w:tcW w:w="1134" w:type="dxa"/>
            <w:vAlign w:val="center"/>
          </w:tcPr>
          <w:p w14:paraId="2B044213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ar of Passing</w:t>
            </w:r>
          </w:p>
        </w:tc>
        <w:tc>
          <w:tcPr>
            <w:tcW w:w="2531" w:type="dxa"/>
            <w:vAlign w:val="center"/>
          </w:tcPr>
          <w:p w14:paraId="5D67A8D8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bject</w:t>
            </w:r>
          </w:p>
        </w:tc>
        <w:tc>
          <w:tcPr>
            <w:tcW w:w="1201" w:type="dxa"/>
            <w:vAlign w:val="center"/>
          </w:tcPr>
          <w:p w14:paraId="6CC54D6B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% / Grade / CGPA</w:t>
            </w:r>
          </w:p>
        </w:tc>
      </w:tr>
      <w:tr w:rsidR="00D0108B" w14:paraId="0B944D57" w14:textId="77777777" w:rsidTr="00EE6D7D">
        <w:trPr>
          <w:trHeight w:val="337"/>
        </w:trPr>
        <w:tc>
          <w:tcPr>
            <w:tcW w:w="1696" w:type="dxa"/>
            <w:vAlign w:val="center"/>
          </w:tcPr>
          <w:p w14:paraId="4541C0D8" w14:textId="6F80F919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.Sc.</w:t>
            </w:r>
            <w:r w:rsidR="00EE6D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EE6D7D">
              <w:rPr>
                <w:rFonts w:ascii="Times New Roman" w:eastAsia="Times New Roman" w:hAnsi="Times New Roman" w:cs="Times New Roman"/>
                <w:sz w:val="24"/>
                <w:szCs w:val="24"/>
              </w:rPr>
              <w:t>( At</w:t>
            </w:r>
            <w:proofErr w:type="gramEnd"/>
            <w:r w:rsidR="00EE6D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ast Fi</w:t>
            </w:r>
            <w:r w:rsidR="00536493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EE6D7D">
              <w:rPr>
                <w:rFonts w:ascii="Times New Roman" w:eastAsia="Times New Roman" w:hAnsi="Times New Roman" w:cs="Times New Roman"/>
                <w:sz w:val="24"/>
                <w:szCs w:val="24"/>
              </w:rPr>
              <w:t>st Sem Mark Memo)</w:t>
            </w:r>
          </w:p>
        </w:tc>
        <w:tc>
          <w:tcPr>
            <w:tcW w:w="2694" w:type="dxa"/>
          </w:tcPr>
          <w:p w14:paraId="068FE88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9D73BA8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31" w:type="dxa"/>
          </w:tcPr>
          <w:p w14:paraId="31188EF9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1" w:type="dxa"/>
          </w:tcPr>
          <w:p w14:paraId="1631B25D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4EF8C3F1" w14:textId="77777777" w:rsidTr="00EE6D7D">
        <w:trPr>
          <w:trHeight w:val="324"/>
        </w:trPr>
        <w:tc>
          <w:tcPr>
            <w:tcW w:w="1696" w:type="dxa"/>
            <w:vAlign w:val="center"/>
          </w:tcPr>
          <w:p w14:paraId="5367B4E2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.Sc.</w:t>
            </w:r>
          </w:p>
        </w:tc>
        <w:tc>
          <w:tcPr>
            <w:tcW w:w="2694" w:type="dxa"/>
          </w:tcPr>
          <w:p w14:paraId="4C93175F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1F4661D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31" w:type="dxa"/>
          </w:tcPr>
          <w:p w14:paraId="57FE2EC4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1" w:type="dxa"/>
          </w:tcPr>
          <w:p w14:paraId="4D54F2F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6F5B4E4F" w14:textId="77777777" w:rsidTr="00EE6D7D">
        <w:trPr>
          <w:trHeight w:val="352"/>
        </w:trPr>
        <w:tc>
          <w:tcPr>
            <w:tcW w:w="1696" w:type="dxa"/>
            <w:vAlign w:val="center"/>
          </w:tcPr>
          <w:p w14:paraId="3881DDD3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th</w:t>
            </w:r>
          </w:p>
        </w:tc>
        <w:tc>
          <w:tcPr>
            <w:tcW w:w="2694" w:type="dxa"/>
          </w:tcPr>
          <w:p w14:paraId="6927C95B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664A2DE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31" w:type="dxa"/>
          </w:tcPr>
          <w:p w14:paraId="4DC8ED53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1" w:type="dxa"/>
          </w:tcPr>
          <w:p w14:paraId="3045585A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4A1F7A67" w14:textId="77777777" w:rsidTr="00EE6D7D">
        <w:trPr>
          <w:trHeight w:val="425"/>
        </w:trPr>
        <w:tc>
          <w:tcPr>
            <w:tcW w:w="1696" w:type="dxa"/>
            <w:vAlign w:val="center"/>
          </w:tcPr>
          <w:p w14:paraId="1CD80FD5" w14:textId="77777777" w:rsidR="00D0108B" w:rsidRDefault="00F752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th</w:t>
            </w:r>
          </w:p>
        </w:tc>
        <w:tc>
          <w:tcPr>
            <w:tcW w:w="2694" w:type="dxa"/>
          </w:tcPr>
          <w:p w14:paraId="27E41DD8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559BB89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31" w:type="dxa"/>
          </w:tcPr>
          <w:p w14:paraId="0E7C6F5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1" w:type="dxa"/>
          </w:tcPr>
          <w:p w14:paraId="56C7CD6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4A78BAC" w14:textId="77777777" w:rsidR="00D0108B" w:rsidRDefault="00D0108B">
      <w:pPr>
        <w:jc w:val="both"/>
        <w:rPr>
          <w:rFonts w:ascii="Times New Roman" w:eastAsia="Times New Roman" w:hAnsi="Times New Roman" w:cs="Times New Roman"/>
          <w:sz w:val="12"/>
          <w:szCs w:val="12"/>
        </w:rPr>
      </w:pPr>
    </w:p>
    <w:p w14:paraId="1AA61F8D" w14:textId="77777777" w:rsidR="00D0108B" w:rsidRDefault="00D0108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288" w:type="dxa"/>
        <w:tblInd w:w="80" w:type="dxa"/>
        <w:tblLook w:val="04A0" w:firstRow="1" w:lastRow="0" w:firstColumn="1" w:lastColumn="0" w:noHBand="0" w:noVBand="1"/>
      </w:tblPr>
      <w:tblGrid>
        <w:gridCol w:w="5136"/>
        <w:gridCol w:w="4152"/>
      </w:tblGrid>
      <w:tr w:rsidR="00D0108B" w14:paraId="6332A0D4" w14:textId="77777777" w:rsidTr="002356BB">
        <w:trPr>
          <w:trHeight w:val="426"/>
        </w:trPr>
        <w:tc>
          <w:tcPr>
            <w:tcW w:w="5136" w:type="dxa"/>
            <w:vAlign w:val="center"/>
          </w:tcPr>
          <w:p w14:paraId="7215246F" w14:textId="0494D91D" w:rsidR="00D0108B" w:rsidRDefault="00384EA9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Any other qualifications</w:t>
            </w:r>
          </w:p>
        </w:tc>
        <w:tc>
          <w:tcPr>
            <w:tcW w:w="4152" w:type="dxa"/>
          </w:tcPr>
          <w:p w14:paraId="3023A9B7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1ADCC7D1" w14:textId="77777777" w:rsidTr="002356BB">
        <w:trPr>
          <w:trHeight w:val="349"/>
        </w:trPr>
        <w:tc>
          <w:tcPr>
            <w:tcW w:w="5136" w:type="dxa"/>
            <w:vAlign w:val="center"/>
          </w:tcPr>
          <w:p w14:paraId="2850CC91" w14:textId="0964D849" w:rsidR="00D0108B" w:rsidRDefault="00384EA9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st of publication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SCI journals, if any: (attach 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otocopy of </w:t>
            </w:r>
            <w:r w:rsidR="002356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rst page)</w:t>
            </w:r>
          </w:p>
        </w:tc>
        <w:tc>
          <w:tcPr>
            <w:tcW w:w="4152" w:type="dxa"/>
          </w:tcPr>
          <w:p w14:paraId="3EC4B190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11394DA2" w14:textId="77777777" w:rsidTr="002356BB">
        <w:trPr>
          <w:trHeight w:val="349"/>
        </w:trPr>
        <w:tc>
          <w:tcPr>
            <w:tcW w:w="5136" w:type="dxa"/>
            <w:vAlign w:val="center"/>
          </w:tcPr>
          <w:p w14:paraId="22EA62FC" w14:textId="5C171952" w:rsidR="00D0108B" w:rsidRDefault="00384EA9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tional level examinations</w:t>
            </w:r>
          </w:p>
        </w:tc>
        <w:tc>
          <w:tcPr>
            <w:tcW w:w="4152" w:type="dxa"/>
          </w:tcPr>
          <w:p w14:paraId="14E43105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3366D929" w14:textId="77777777" w:rsidTr="002356BB">
        <w:trPr>
          <w:trHeight w:val="349"/>
        </w:trPr>
        <w:tc>
          <w:tcPr>
            <w:tcW w:w="5136" w:type="dxa"/>
            <w:vAlign w:val="center"/>
          </w:tcPr>
          <w:p w14:paraId="5E63F7E5" w14:textId="77777777" w:rsidR="00D0108B" w:rsidRDefault="00F7525D">
            <w:pPr>
              <w:numPr>
                <w:ilvl w:val="0"/>
                <w:numId w:val="1"/>
              </w:num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 experience (specify, if any)</w:t>
            </w:r>
          </w:p>
        </w:tc>
        <w:tc>
          <w:tcPr>
            <w:tcW w:w="4152" w:type="dxa"/>
          </w:tcPr>
          <w:p w14:paraId="3C2A074D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108B" w14:paraId="1E0BDB11" w14:textId="77777777" w:rsidTr="002356BB">
        <w:trPr>
          <w:trHeight w:val="414"/>
        </w:trPr>
        <w:tc>
          <w:tcPr>
            <w:tcW w:w="5136" w:type="dxa"/>
            <w:vAlign w:val="center"/>
          </w:tcPr>
          <w:p w14:paraId="0BA5B89D" w14:textId="1586B3C6" w:rsidR="00D0108B" w:rsidRPr="00384EA9" w:rsidRDefault="00384EA9" w:rsidP="00384EA9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4EA9">
              <w:rPr>
                <w:rFonts w:ascii="Times New Roman" w:eastAsia="Times New Roman" w:hAnsi="Times New Roman" w:cs="Times New Roman"/>
                <w:sz w:val="24"/>
                <w:szCs w:val="24"/>
              </w:rPr>
              <w:t>Signature of candidate</w:t>
            </w:r>
          </w:p>
        </w:tc>
        <w:tc>
          <w:tcPr>
            <w:tcW w:w="4152" w:type="dxa"/>
          </w:tcPr>
          <w:p w14:paraId="6FA813C8" w14:textId="77777777" w:rsidR="00D0108B" w:rsidRDefault="00D010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06F3F" w14:paraId="4CF9C35A" w14:textId="77777777" w:rsidTr="00EE6D7D">
        <w:trPr>
          <w:trHeight w:val="696"/>
        </w:trPr>
        <w:tc>
          <w:tcPr>
            <w:tcW w:w="5136" w:type="dxa"/>
            <w:vAlign w:val="center"/>
          </w:tcPr>
          <w:p w14:paraId="4732E58B" w14:textId="63B83D92" w:rsidR="00F06F3F" w:rsidRPr="00384EA9" w:rsidRDefault="002356BB" w:rsidP="002356BB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 and </w:t>
            </w:r>
            <w:r w:rsidR="00F06F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gnature of the Head of the Department with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 and </w:t>
            </w:r>
            <w:r w:rsidR="00F06F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al </w:t>
            </w:r>
          </w:p>
        </w:tc>
        <w:tc>
          <w:tcPr>
            <w:tcW w:w="4152" w:type="dxa"/>
          </w:tcPr>
          <w:p w14:paraId="069CEB41" w14:textId="77777777" w:rsidR="00F06F3F" w:rsidRDefault="00F06F3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3AE0DF8" w14:textId="77777777" w:rsidR="00D0108B" w:rsidRDefault="00D0108B">
      <w:pPr>
        <w:rPr>
          <w:sz w:val="24"/>
          <w:szCs w:val="24"/>
        </w:rPr>
      </w:pPr>
    </w:p>
    <w:sectPr w:rsidR="00D0108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835B3"/>
    <w:multiLevelType w:val="singleLevel"/>
    <w:tmpl w:val="FDB835B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7C6F5EDD"/>
    <w:multiLevelType w:val="singleLevel"/>
    <w:tmpl w:val="7C6F5EDD"/>
    <w:lvl w:ilvl="0">
      <w:start w:val="7"/>
      <w:numFmt w:val="upperLetter"/>
      <w:lvlText w:val="%1."/>
      <w:lvlJc w:val="left"/>
      <w:pPr>
        <w:tabs>
          <w:tab w:val="left" w:pos="312"/>
        </w:tabs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ACJTSyNTU3MTU0NTUyUdpeDU4uLM/DyQAtNaAF6TQwAsAAAA"/>
  </w:docVars>
  <w:rsids>
    <w:rsidRoot w:val="497F04F1"/>
    <w:rsid w:val="497F04F1"/>
    <w:rsid w:val="BFDDA124"/>
    <w:rsid w:val="EDBECD65"/>
    <w:rsid w:val="FFDF1B9B"/>
    <w:rsid w:val="FFF96FE8"/>
    <w:rsid w:val="001C6D36"/>
    <w:rsid w:val="002356BB"/>
    <w:rsid w:val="00333EEB"/>
    <w:rsid w:val="00384EA9"/>
    <w:rsid w:val="004B35FB"/>
    <w:rsid w:val="00536493"/>
    <w:rsid w:val="006B5301"/>
    <w:rsid w:val="00963884"/>
    <w:rsid w:val="00B60A98"/>
    <w:rsid w:val="00BA7C01"/>
    <w:rsid w:val="00CF5B0D"/>
    <w:rsid w:val="00D0108B"/>
    <w:rsid w:val="00EE6D7D"/>
    <w:rsid w:val="00F06F3F"/>
    <w:rsid w:val="00F7525D"/>
    <w:rsid w:val="497F04F1"/>
    <w:rsid w:val="6BFC5930"/>
    <w:rsid w:val="73D60315"/>
    <w:rsid w:val="7ED23060"/>
    <w:rsid w:val="7F7DC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D6E3B16"/>
  <w15:docId w15:val="{A8BD9ADD-611F-4136-AB94-E6ECEC4DF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unhideWhenUsed/>
    <w:rsid w:val="00384EA9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2356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356BB"/>
    <w:rPr>
      <w:rFonts w:ascii="Segoe UI" w:eastAsiaTheme="minorEastAsia" w:hAnsi="Segoe UI" w:cs="Segoe UI"/>
      <w:sz w:val="18"/>
      <w:szCs w:val="18"/>
      <w:lang w:val="en-US" w:eastAsia="zh-CN" w:bidi="ar-SA"/>
    </w:rPr>
  </w:style>
  <w:style w:type="character" w:styleId="Strong">
    <w:name w:val="Strong"/>
    <w:uiPriority w:val="22"/>
    <w:qFormat/>
    <w:rsid w:val="00BA7C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csmcri.res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932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</dc:creator>
  <cp:lastModifiedBy>Pramod Makwana</cp:lastModifiedBy>
  <cp:revision>3</cp:revision>
  <cp:lastPrinted>2025-09-25T04:26:00Z</cp:lastPrinted>
  <dcterms:created xsi:type="dcterms:W3CDTF">2025-09-30T12:51:00Z</dcterms:created>
  <dcterms:modified xsi:type="dcterms:W3CDTF">2025-09-3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  <property fmtid="{D5CDD505-2E9C-101B-9397-08002B2CF9AE}" pid="3" name="GrammarlyDocumentId">
    <vt:lpwstr>12a657c5092b38edeca578506628cfaf8539d9e5b3945c118c53c8f18e20f40d</vt:lpwstr>
  </property>
</Properties>
</file>